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by removing the temperature dependency; and 3) use of a gas exchange parameterization commonly used in coastal or oceanic settings that depends on wind speed and temperature</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ρ</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ρ</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ρ</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ρ</m:t>
        </m:r>
      </m:oMath>
      <w:r>
        <w:t xml:space="preserve"> </w:t>
      </w:r>
      <w:r>
        <w:t xml:space="preserve">values for each parameter. Although most of the median value are less than zero, indicating a poor ability of EBASE to reproduce the parameters, patterns emerge as to which characteristics of the prior lead to robust estimates. For example, large differences in the median NSE values are observed for the low and high values of</w:t>
      </w:r>
      <w:r>
        <w:t xml:space="preserve"> </w:t>
      </w:r>
      <m:oMath>
        <m:r>
          <m:t>ρ</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using a high value using the 7 and 30 day optimization periods. A similar, but smaller effect is seen for the</w:t>
      </w:r>
      <w:r>
        <w:t xml:space="preserve"> </w:t>
      </w:r>
      <m:oMath>
        <m:r>
          <m:t>ρ</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ρ</m:t>
        </m:r>
      </m:oMath>
      <w:r>
        <w:t xml:space="preserve">. This suggests that EBASE model sensitivity is most influenced by</w:t>
      </w:r>
      <w:r>
        <w:t xml:space="preserve"> </w:t>
      </w:r>
      <m:oMath>
        <m:r>
          <m:t>ρ</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s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ρ</m:t>
        </m:r>
      </m:oMath>
      <w:r>
        <w:t xml:space="preserv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better comparison with the EBASE methods, the gas exchange parameterization in the Odum method was modified to use the</w:t>
      </w:r>
      <w:r>
        <w:t xml:space="preserve"> </w:t>
      </w:r>
      <w:r>
        <w:t xml:space="preserve">Wanninkhof (2014)</w:t>
      </w:r>
      <w:r>
        <w:t xml:space="preserve"> </w:t>
      </w:r>
      <w:r>
        <w:t xml:space="preserve">approach, with the</w:t>
      </w:r>
      <w:r>
        <w:t xml:space="preserve"> </w:t>
      </w:r>
      <m:oMath>
        <m:r>
          <m:t>b</m:t>
        </m:r>
      </m:oMath>
      <w:r>
        <w:t xml:space="preserve"> </w:t>
      </w:r>
      <w:r>
        <w:t xml:space="preserve">parameter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ρ</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metabolic estimates). Comparisons of the intercept and slope estimates to zero and one, respectively, were based on confidence intervals from the standard errors of each. Root mean square errors (RMSE) of each linear model were also evaluated. Results were assessed separately for estimates using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estimates, regardless of method or the input time series, were positive and significantly correlated, as expected. The intercept values were all significant, excluding production with the observed dissolved oxygen, suggesting some level of bias when comparing estimates between the methods. The slope estimates for respiration and gas exchange were significantly different for estimates from the observed dissolved oxygen, where all but respiration were signicantly different using the detided dissolved oxygen. The RMSE values of each regression comparison were generally lower in the detided results for all comparisons, excluding gas exchange which was higher with the detided dissolved oxygen compared to the observed. This latter comparison suggests that detiding the time series produces more comparable estimates between methods.</w:t>
      </w:r>
    </w:p>
    <w:p>
      <w:pPr>
        <w:pStyle w:val="BodyText"/>
      </w:pPr>
      <w:r>
        <w:t xml:space="preserve">As noted in the previous paragraph, metabolic estimates between the methods were generally more similar based on RMSE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w:t>
      </w:r>
      <w:r>
        <w:t xml:space="preserve"> </w:t>
      </w:r>
      <m:oMath>
        <m:r>
          <m:t>a</m:t>
        </m:r>
      </m:oMath>
      <w:r>
        <w:t xml:space="preserve"> </w:t>
      </w:r>
      <w:r>
        <w:t xml:space="preserve">and</w:t>
      </w:r>
      <w:r>
        <w:t xml:space="preserve"> </w:t>
      </w:r>
      <m:oMath>
        <m:r>
          <m:t>r</m:t>
        </m:r>
      </m:oMath>
      <w:r>
        <w:t xml:space="preserve"> </w:t>
      </w:r>
      <w:r>
        <w:t xml:space="preserve">cannot be negative, Equations</w:t>
      </w:r>
      <w:r>
        <w:t xml:space="preserve"> </w:t>
      </w:r>
      <w:hyperlink w:anchor="eq-aprior">
        <w:r>
          <w:rPr>
            <w:rStyle w:val="Hyperlink"/>
          </w:rPr>
          <w:t xml:space="preserve">5</w:t>
        </w:r>
      </w:hyperlink>
      <w:r>
        <w:t xml:space="preserve"> </w:t>
      </w:r>
      <w:r>
        <w:t xml:space="preserve">and</w:t>
      </w:r>
      <w:r>
        <w:t xml:space="preserve"> </w:t>
      </w:r>
      <w:hyperlink w:anchor="eq-rprior">
        <w:r>
          <w:rPr>
            <w:rStyle w:val="Hyperlink"/>
          </w:rPr>
          <w:t xml:space="preserve">6</w:t>
        </w:r>
      </w:hyperlink>
      <w:r>
        <w:t xml:space="preserve">). Overall, the results suggest that detiding the dissolved oxygen time series prior to estimating metabolic rates produces more stable estimates with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4.</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and standard deviations are evaluated as low (L) or high (H) values (see text for details) and the optimization period is one day, seven days, or thirty days. The metabolic results for dissolved oxygen (DO), production (P),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3529012"/>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EBASE and Odum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e4fc667-a21b-44ec-8145-9a7ba79a5d37"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4fc667-a21b-44ec-8145-9a7ba79a5d37"/>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5025767-db26-4134-84c5-ae73d97c6a55"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025767-db26-4134-84c5-ae73d97c6a55"/>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intercept, slope, and root mean square error (RMSE)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560"/>
        <w:gridCol w:w="1560"/>
        <w:gridCol w:w="1560"/>
        <w:gridCol w:w="1560"/>
        <w:gridCol w:w="15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Intercept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4-18T14:27:38Z</dcterms:created>
  <dcterms:modified xsi:type="dcterms:W3CDTF">2023-04-18T14: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